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7149" w:rsidRPr="00663D36" w:rsidRDefault="00663D36" w:rsidP="00663D36">
      <w:pPr>
        <w:spacing w:after="0" w:line="240" w:lineRule="auto"/>
        <w:jc w:val="center"/>
        <w:rPr>
          <w:b/>
        </w:rPr>
      </w:pPr>
      <w:r w:rsidRPr="00663D36">
        <w:rPr>
          <w:b/>
        </w:rPr>
        <w:t>LLM-BSC-WPP: Steering Committee Meeting</w:t>
      </w:r>
    </w:p>
    <w:p w:rsidR="00663D36" w:rsidRPr="00663D36" w:rsidRDefault="00663D36" w:rsidP="00663D36">
      <w:pPr>
        <w:spacing w:after="0" w:line="240" w:lineRule="auto"/>
        <w:jc w:val="center"/>
        <w:rPr>
          <w:b/>
        </w:rPr>
      </w:pPr>
      <w:r w:rsidRPr="00663D36">
        <w:rPr>
          <w:b/>
        </w:rPr>
        <w:t>June 17, 2020</w:t>
      </w:r>
    </w:p>
    <w:p w:rsidR="00663D36" w:rsidRDefault="00663D36" w:rsidP="00663D36">
      <w:pPr>
        <w:spacing w:after="0" w:line="240" w:lineRule="auto"/>
        <w:jc w:val="center"/>
      </w:pPr>
      <w:r w:rsidRPr="00663D36">
        <w:rPr>
          <w:b/>
        </w:rPr>
        <w:t>Draft Agenda</w:t>
      </w:r>
    </w:p>
    <w:p w:rsidR="00750F0B" w:rsidRDefault="00750F0B" w:rsidP="00663D36">
      <w:pPr>
        <w:spacing w:after="0" w:line="240" w:lineRule="auto"/>
      </w:pPr>
    </w:p>
    <w:p w:rsidR="00750F0B" w:rsidRDefault="00750F0B" w:rsidP="009E4BE9">
      <w:pPr>
        <w:pStyle w:val="ListParagraph"/>
        <w:numPr>
          <w:ilvl w:val="0"/>
          <w:numId w:val="1"/>
        </w:numPr>
        <w:spacing w:after="0" w:line="240" w:lineRule="auto"/>
      </w:pPr>
      <w:r>
        <w:t>Welcome and Introductions</w:t>
      </w:r>
      <w:r w:rsidR="00CB5013">
        <w:t xml:space="preserve"> </w:t>
      </w:r>
    </w:p>
    <w:p w:rsidR="0022074E" w:rsidRDefault="0022074E" w:rsidP="009E4BE9">
      <w:pPr>
        <w:pStyle w:val="ListParagraph"/>
        <w:numPr>
          <w:ilvl w:val="1"/>
          <w:numId w:val="1"/>
        </w:numPr>
        <w:spacing w:after="0" w:line="240" w:lineRule="auto"/>
      </w:pPr>
      <w:r>
        <w:t>Introduction of Jessica as new PM</w:t>
      </w:r>
      <w:r w:rsidR="00CB5013">
        <w:t xml:space="preserve"> </w:t>
      </w:r>
    </w:p>
    <w:p w:rsidR="00750F0B" w:rsidRDefault="00750F0B" w:rsidP="009E4BE9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Dr. </w:t>
      </w:r>
      <w:proofErr w:type="spellStart"/>
      <w:r>
        <w:t>Oubeidillah</w:t>
      </w:r>
      <w:proofErr w:type="spellEnd"/>
      <w:r>
        <w:t>. Phase-II P.I.</w:t>
      </w:r>
      <w:r w:rsidR="00CB5013">
        <w:t xml:space="preserve"> </w:t>
      </w:r>
    </w:p>
    <w:p w:rsidR="00750F0B" w:rsidRDefault="00750F0B" w:rsidP="009E4BE9">
      <w:pPr>
        <w:pStyle w:val="ListParagraph"/>
        <w:numPr>
          <w:ilvl w:val="0"/>
          <w:numId w:val="1"/>
        </w:numPr>
        <w:spacing w:after="0" w:line="240" w:lineRule="auto"/>
      </w:pPr>
      <w:r>
        <w:t>Status of Data Collection</w:t>
      </w:r>
      <w:r w:rsidR="00CB5013">
        <w:t xml:space="preserve"> </w:t>
      </w:r>
    </w:p>
    <w:p w:rsidR="00750F0B" w:rsidRDefault="00750F0B" w:rsidP="009E4BE9">
      <w:pPr>
        <w:pStyle w:val="ListParagraph"/>
        <w:numPr>
          <w:ilvl w:val="1"/>
          <w:numId w:val="1"/>
        </w:numPr>
        <w:spacing w:after="0" w:line="240" w:lineRule="auto"/>
      </w:pPr>
      <w:r>
        <w:t>Accelerated data collection schedule</w:t>
      </w:r>
      <w:r w:rsidR="00CB5013">
        <w:t xml:space="preserve"> </w:t>
      </w:r>
    </w:p>
    <w:p w:rsidR="00750F0B" w:rsidRDefault="00750F0B" w:rsidP="009E4BE9">
      <w:pPr>
        <w:pStyle w:val="ListParagraph"/>
        <w:numPr>
          <w:ilvl w:val="1"/>
          <w:numId w:val="1"/>
        </w:numPr>
        <w:spacing w:after="0" w:line="240" w:lineRule="auto"/>
      </w:pPr>
      <w:r>
        <w:t>Review 1</w:t>
      </w:r>
      <w:r w:rsidRPr="00750F0B">
        <w:rPr>
          <w:vertAlign w:val="superscript"/>
        </w:rPr>
        <w:t>st</w:t>
      </w:r>
      <w:r>
        <w:t xml:space="preserve"> quarterly sampling event</w:t>
      </w:r>
      <w:r w:rsidR="00CB5013">
        <w:t xml:space="preserve"> </w:t>
      </w:r>
    </w:p>
    <w:p w:rsidR="00750F0B" w:rsidRDefault="00750F0B" w:rsidP="009E4BE9">
      <w:pPr>
        <w:pStyle w:val="ListParagraph"/>
        <w:numPr>
          <w:ilvl w:val="1"/>
          <w:numId w:val="1"/>
        </w:numPr>
        <w:spacing w:after="0" w:line="240" w:lineRule="auto"/>
      </w:pPr>
      <w:r>
        <w:t>Demonstration of C.I.</w:t>
      </w:r>
      <w:r w:rsidR="00CB5013">
        <w:t xml:space="preserve"> </w:t>
      </w:r>
    </w:p>
    <w:p w:rsidR="00750F0B" w:rsidRDefault="00750F0B" w:rsidP="009E4BE9">
      <w:pPr>
        <w:pStyle w:val="ListParagraph"/>
        <w:numPr>
          <w:ilvl w:val="1"/>
          <w:numId w:val="1"/>
        </w:numPr>
        <w:spacing w:after="0" w:line="240" w:lineRule="auto"/>
      </w:pPr>
      <w:r>
        <w:t>COVID Response/Impacts on Data Collection</w:t>
      </w:r>
      <w:r w:rsidR="00CB5013">
        <w:t xml:space="preserve"> </w:t>
      </w:r>
    </w:p>
    <w:p w:rsidR="00750F0B" w:rsidRDefault="00750F0B" w:rsidP="009E4BE9">
      <w:pPr>
        <w:pStyle w:val="ListParagraph"/>
        <w:numPr>
          <w:ilvl w:val="0"/>
          <w:numId w:val="1"/>
        </w:numPr>
        <w:spacing w:after="0" w:line="240" w:lineRule="auto"/>
      </w:pPr>
      <w:r>
        <w:t>Modelling Efforts</w:t>
      </w:r>
    </w:p>
    <w:p w:rsidR="00750F0B" w:rsidRDefault="00750F0B" w:rsidP="009E4BE9">
      <w:pPr>
        <w:pStyle w:val="ListParagraph"/>
        <w:numPr>
          <w:ilvl w:val="1"/>
          <w:numId w:val="1"/>
        </w:numPr>
        <w:spacing w:after="0" w:line="240" w:lineRule="auto"/>
      </w:pPr>
      <w:r>
        <w:t>Decision to drop ship channel tidal influence model (accelerated WPP approval)</w:t>
      </w:r>
      <w:r w:rsidR="00CB5013">
        <w:t xml:space="preserve"> </w:t>
      </w:r>
    </w:p>
    <w:p w:rsidR="00004291" w:rsidRDefault="00CB5013" w:rsidP="009E4BE9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Use of SELECT and LDC </w:t>
      </w:r>
    </w:p>
    <w:p w:rsidR="00FB0488" w:rsidRDefault="00FB0488" w:rsidP="009E4BE9">
      <w:pPr>
        <w:pStyle w:val="ListParagraph"/>
        <w:numPr>
          <w:ilvl w:val="0"/>
          <w:numId w:val="1"/>
        </w:numPr>
        <w:spacing w:after="0" w:line="240" w:lineRule="auto"/>
      </w:pPr>
      <w:r>
        <w:t>Stakeholder Input for Model Assumptions</w:t>
      </w:r>
      <w:r w:rsidR="00CB5013">
        <w:t xml:space="preserve"> </w:t>
      </w:r>
    </w:p>
    <w:p w:rsidR="00FB0488" w:rsidRDefault="00FB0488" w:rsidP="00663D36">
      <w:pPr>
        <w:pStyle w:val="ListParagraph"/>
        <w:numPr>
          <w:ilvl w:val="1"/>
          <w:numId w:val="1"/>
        </w:numPr>
        <w:spacing w:after="0" w:line="240" w:lineRule="auto"/>
      </w:pPr>
      <w:r>
        <w:t>SELECT Model Assumptions</w:t>
      </w:r>
    </w:p>
    <w:p w:rsidR="00FB0488" w:rsidRDefault="00FB0488" w:rsidP="00663D36">
      <w:pPr>
        <w:pStyle w:val="ListParagraph"/>
        <w:numPr>
          <w:ilvl w:val="2"/>
          <w:numId w:val="1"/>
        </w:numPr>
        <w:spacing w:after="0" w:line="240" w:lineRule="auto"/>
      </w:pPr>
      <w:r>
        <w:t>Current and Future Pollutant Loads</w:t>
      </w:r>
    </w:p>
    <w:p w:rsidR="00FB0488" w:rsidRDefault="00FB0488" w:rsidP="00663D36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Weighting Factors for </w:t>
      </w:r>
      <w:proofErr w:type="spellStart"/>
      <w:r>
        <w:t>resaca</w:t>
      </w:r>
      <w:proofErr w:type="spellEnd"/>
      <w:r>
        <w:t xml:space="preserve"> and irrigation canals</w:t>
      </w:r>
    </w:p>
    <w:p w:rsidR="00FB0488" w:rsidRDefault="00FB0488" w:rsidP="00663D36">
      <w:pPr>
        <w:pStyle w:val="ListParagraph"/>
        <w:numPr>
          <w:ilvl w:val="2"/>
          <w:numId w:val="1"/>
        </w:numPr>
        <w:spacing w:after="0" w:line="240" w:lineRule="auto"/>
      </w:pPr>
      <w:r>
        <w:t>Land use</w:t>
      </w:r>
    </w:p>
    <w:p w:rsidR="00FB0488" w:rsidRDefault="00FB0488" w:rsidP="00663D36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Other (waste water inflows, permits, OSSF, </w:t>
      </w:r>
      <w:proofErr w:type="spellStart"/>
      <w:r>
        <w:t>etc</w:t>
      </w:r>
      <w:proofErr w:type="spellEnd"/>
      <w:r>
        <w:t>)</w:t>
      </w:r>
    </w:p>
    <w:p w:rsidR="00FB0488" w:rsidRDefault="00FB0488" w:rsidP="00663D36">
      <w:pPr>
        <w:pStyle w:val="ListParagraph"/>
        <w:numPr>
          <w:ilvl w:val="1"/>
          <w:numId w:val="1"/>
        </w:numPr>
        <w:spacing w:after="0" w:line="240" w:lineRule="auto"/>
      </w:pPr>
      <w:r>
        <w:t>LDC (Load Duration Curves)</w:t>
      </w:r>
    </w:p>
    <w:p w:rsidR="00FB0488" w:rsidRDefault="00FB0488" w:rsidP="00663D36">
      <w:pPr>
        <w:pStyle w:val="ListParagraph"/>
        <w:numPr>
          <w:ilvl w:val="2"/>
          <w:numId w:val="1"/>
        </w:numPr>
        <w:spacing w:after="0" w:line="240" w:lineRule="auto"/>
      </w:pPr>
      <w:r>
        <w:t>High volume of data</w:t>
      </w:r>
    </w:p>
    <w:p w:rsidR="00FB0488" w:rsidRDefault="00FB0488" w:rsidP="009E4BE9">
      <w:pPr>
        <w:pStyle w:val="ListParagraph"/>
        <w:numPr>
          <w:ilvl w:val="0"/>
          <w:numId w:val="1"/>
        </w:numPr>
        <w:spacing w:after="0" w:line="240" w:lineRule="auto"/>
      </w:pPr>
      <w:r>
        <w:t>Data Gaps</w:t>
      </w:r>
      <w:r w:rsidR="00CB5013">
        <w:t xml:space="preserve"> </w:t>
      </w:r>
      <w:bookmarkStart w:id="0" w:name="_GoBack"/>
      <w:bookmarkEnd w:id="0"/>
    </w:p>
    <w:p w:rsidR="000C7EA4" w:rsidRDefault="00663D36" w:rsidP="00663D36">
      <w:pPr>
        <w:pStyle w:val="ListParagraph"/>
        <w:numPr>
          <w:ilvl w:val="1"/>
          <w:numId w:val="1"/>
        </w:numPr>
        <w:spacing w:after="0" w:line="240" w:lineRule="auto"/>
      </w:pPr>
      <w:r>
        <w:t>Current and future pollutant loadings</w:t>
      </w:r>
    </w:p>
    <w:p w:rsidR="00663D36" w:rsidRDefault="00663D36" w:rsidP="00663D3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Importance of laterals and </w:t>
      </w:r>
      <w:proofErr w:type="spellStart"/>
      <w:r>
        <w:t>resacas</w:t>
      </w:r>
      <w:proofErr w:type="spellEnd"/>
      <w:r>
        <w:t xml:space="preserve"> on event</w:t>
      </w:r>
      <w:r w:rsidR="003B2380">
        <w:t>-</w:t>
      </w:r>
      <w:r>
        <w:t>based loadings</w:t>
      </w:r>
    </w:p>
    <w:p w:rsidR="00663D36" w:rsidRDefault="00663D36" w:rsidP="00663D36">
      <w:pPr>
        <w:pStyle w:val="ListParagraph"/>
        <w:numPr>
          <w:ilvl w:val="1"/>
          <w:numId w:val="1"/>
        </w:numPr>
        <w:spacing w:after="0" w:line="240" w:lineRule="auto"/>
      </w:pPr>
      <w:r>
        <w:t>Ground truthing national land use data</w:t>
      </w:r>
    </w:p>
    <w:p w:rsidR="00663D36" w:rsidRDefault="00663D36" w:rsidP="00663D36">
      <w:pPr>
        <w:pStyle w:val="ListParagraph"/>
        <w:numPr>
          <w:ilvl w:val="1"/>
          <w:numId w:val="1"/>
        </w:numPr>
        <w:spacing w:after="0" w:line="240" w:lineRule="auto"/>
      </w:pPr>
      <w:r>
        <w:t>Validation of OSSF failure rates</w:t>
      </w:r>
    </w:p>
    <w:sectPr w:rsidR="00663D3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79BF" w:rsidRDefault="009F79BF" w:rsidP="001174D3">
      <w:pPr>
        <w:spacing w:after="0" w:line="240" w:lineRule="auto"/>
      </w:pPr>
      <w:r>
        <w:separator/>
      </w:r>
    </w:p>
  </w:endnote>
  <w:endnote w:type="continuationSeparator" w:id="0">
    <w:p w:rsidR="009F79BF" w:rsidRDefault="009F79BF" w:rsidP="00117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167091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174D3" w:rsidRDefault="001174D3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E4BE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E4BE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  <w:p w:rsidR="003B2380" w:rsidRDefault="003B2380">
            <w:pPr>
              <w:pStyle w:val="Footer"/>
              <w:jc w:val="right"/>
            </w:pPr>
            <w:r>
              <w:t>LLM-BSC -WPP Phase I</w:t>
            </w:r>
          </w:p>
          <w:p w:rsidR="003B2380" w:rsidRDefault="003B2380">
            <w:pPr>
              <w:pStyle w:val="Footer"/>
              <w:jc w:val="right"/>
            </w:pPr>
            <w:r>
              <w:t>Contract #: 582-18-80206</w:t>
            </w:r>
          </w:p>
          <w:p w:rsidR="001174D3" w:rsidRDefault="003B2380">
            <w:pPr>
              <w:pStyle w:val="Footer"/>
              <w:jc w:val="right"/>
            </w:pPr>
            <w:r>
              <w:t>Draft Agenda for June 17, 2020 Steering Committee Meeting</w:t>
            </w:r>
          </w:p>
        </w:sdtContent>
      </w:sdt>
    </w:sdtContent>
  </w:sdt>
  <w:p w:rsidR="001174D3" w:rsidRDefault="001174D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79BF" w:rsidRDefault="009F79BF" w:rsidP="001174D3">
      <w:pPr>
        <w:spacing w:after="0" w:line="240" w:lineRule="auto"/>
      </w:pPr>
      <w:r>
        <w:separator/>
      </w:r>
    </w:p>
  </w:footnote>
  <w:footnote w:type="continuationSeparator" w:id="0">
    <w:p w:rsidR="009F79BF" w:rsidRDefault="009F79BF" w:rsidP="001174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732C09"/>
    <w:multiLevelType w:val="hybridMultilevel"/>
    <w:tmpl w:val="F35A5A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3MDC1NDI0NTU0NTJV0lEKTi0uzszPAykwrAUATdo9gCwAAAA="/>
  </w:docVars>
  <w:rsids>
    <w:rsidRoot w:val="00750F0B"/>
    <w:rsid w:val="00004291"/>
    <w:rsid w:val="000C7EA4"/>
    <w:rsid w:val="001174D3"/>
    <w:rsid w:val="0022074E"/>
    <w:rsid w:val="003B2380"/>
    <w:rsid w:val="005A298C"/>
    <w:rsid w:val="00663D36"/>
    <w:rsid w:val="00750F0B"/>
    <w:rsid w:val="007A6591"/>
    <w:rsid w:val="008A7149"/>
    <w:rsid w:val="009E4BE9"/>
    <w:rsid w:val="009F79BF"/>
    <w:rsid w:val="00CB5013"/>
    <w:rsid w:val="00D34048"/>
    <w:rsid w:val="00E134AC"/>
    <w:rsid w:val="00F9163C"/>
    <w:rsid w:val="00FB0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F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74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4D3"/>
  </w:style>
  <w:style w:type="paragraph" w:styleId="Footer">
    <w:name w:val="footer"/>
    <w:basedOn w:val="Normal"/>
    <w:link w:val="FooterChar"/>
    <w:uiPriority w:val="99"/>
    <w:unhideWhenUsed/>
    <w:rsid w:val="001174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4D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F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74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4D3"/>
  </w:style>
  <w:style w:type="paragraph" w:styleId="Footer">
    <w:name w:val="footer"/>
    <w:basedOn w:val="Normal"/>
    <w:link w:val="FooterChar"/>
    <w:uiPriority w:val="99"/>
    <w:unhideWhenUsed/>
    <w:rsid w:val="001174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4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Fuller</dc:creator>
  <cp:lastModifiedBy>EVEN Laptop</cp:lastModifiedBy>
  <cp:revision>2</cp:revision>
  <dcterms:created xsi:type="dcterms:W3CDTF">2020-06-04T22:20:00Z</dcterms:created>
  <dcterms:modified xsi:type="dcterms:W3CDTF">2020-06-04T22:20:00Z</dcterms:modified>
</cp:coreProperties>
</file>